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C9D9D6A" w:rsidR="00AB3186" w:rsidRPr="00346E50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346E50" w:rsidRPr="00346E50">
        <w:rPr>
          <w:caps/>
        </w:rPr>
        <w:t>2</w:t>
      </w:r>
    </w:p>
    <w:p w14:paraId="6F3E166C" w14:textId="3CDB7835" w:rsidR="004A3B85" w:rsidRPr="00D200EA" w:rsidRDefault="00346E50" w:rsidP="001776B6">
      <w:pPr>
        <w:jc w:val="center"/>
        <w:rPr>
          <w:caps/>
        </w:rPr>
      </w:pPr>
      <w:r>
        <w:t xml:space="preserve">Функции, свойства и методы строковых объектов в </w:t>
      </w:r>
      <w:r w:rsidR="007A3D1B">
        <w:rPr>
          <w:lang w:val="en-US"/>
        </w:rPr>
        <w:t>JavaScript</w:t>
      </w:r>
    </w:p>
    <w:p w14:paraId="3BEF1EFA" w14:textId="1529575B" w:rsidR="00AB3186" w:rsidRPr="007A3D1B" w:rsidRDefault="000D4663" w:rsidP="00AB3186">
      <w:pPr>
        <w:jc w:val="center"/>
        <w:rPr>
          <w:lang w:val="en-US"/>
        </w:rPr>
      </w:pPr>
      <w:r w:rsidRPr="00B900D7">
        <w:t>Вариант 1</w:t>
      </w:r>
      <w:r w:rsidR="007A3D1B">
        <w:rPr>
          <w:lang w:val="en-US"/>
        </w:rPr>
        <w:t>0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46EB2140" w14:textId="2CAB3B2F" w:rsidR="00775D02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710472" w:history="1">
            <w:r w:rsidR="00775D02" w:rsidRPr="00BC083F">
              <w:rPr>
                <w:rStyle w:val="Hyperlink"/>
                <w:rFonts w:eastAsiaTheme="majorEastAsia"/>
                <w:noProof/>
              </w:rPr>
              <w:t>Задание варианта 10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2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2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45676D0A" w14:textId="38BD9D01" w:rsidR="00775D02" w:rsidRDefault="0077447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3" w:history="1">
            <w:r w:rsidR="00775D02" w:rsidRPr="00BC083F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3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3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2BCEFBD7" w14:textId="2DB38D0D" w:rsidR="00775D02" w:rsidRDefault="0077447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4" w:history="1">
            <w:r w:rsidR="00775D02" w:rsidRPr="00BC083F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4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3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3EA02D77" w14:textId="15CE7C11" w:rsidR="00775D02" w:rsidRDefault="0077447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5" w:history="1">
            <w:r w:rsidR="00775D02" w:rsidRPr="00BC083F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5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6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21FCF736" w14:textId="40473AD0" w:rsidR="00775D02" w:rsidRDefault="0077447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6" w:history="1">
            <w:r w:rsidR="00775D02" w:rsidRPr="00BC083F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="00775D02" w:rsidRPr="00BC083F">
              <w:rPr>
                <w:rStyle w:val="Hyperlink"/>
                <w:rFonts w:eastAsiaTheme="majorEastAsia"/>
                <w:noProof/>
              </w:rPr>
              <w:t>.</w:t>
            </w:r>
            <w:r w:rsidR="00775D02" w:rsidRPr="00BC083F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6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6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00A4A950" w14:textId="2BB67556" w:rsidR="00775D02" w:rsidRDefault="0077447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7" w:history="1">
            <w:r w:rsidR="00775D02" w:rsidRPr="00BC083F">
              <w:rPr>
                <w:rStyle w:val="Hyperlink"/>
                <w:rFonts w:eastAsiaTheme="majorEastAsia"/>
                <w:noProof/>
                <w:lang w:val="en-US"/>
              </w:rPr>
              <w:t>lab</w:t>
            </w:r>
            <w:r w:rsidR="00775D02" w:rsidRPr="00BC083F">
              <w:rPr>
                <w:rStyle w:val="Hyperlink"/>
                <w:rFonts w:eastAsiaTheme="majorEastAsia"/>
                <w:noProof/>
              </w:rPr>
              <w:t>_2.</w:t>
            </w:r>
            <w:r w:rsidR="00775D02" w:rsidRPr="00BC083F">
              <w:rPr>
                <w:rStyle w:val="Hyperlink"/>
                <w:rFonts w:eastAsiaTheme="majorEastAsia"/>
                <w:noProof/>
                <w:lang w:val="en-US"/>
              </w:rPr>
              <w:t>js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7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6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48001B9B" w14:textId="79F51221" w:rsidR="00775D02" w:rsidRDefault="0077447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8" w:history="1">
            <w:r w:rsidR="00775D02" w:rsidRPr="00BC083F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8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7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472FF655" w14:textId="39E8A17A" w:rsidR="00775D02" w:rsidRDefault="0077447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710479" w:history="1">
            <w:r w:rsidR="00775D02" w:rsidRPr="00BC083F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775D02">
              <w:rPr>
                <w:noProof/>
                <w:webHidden/>
              </w:rPr>
              <w:tab/>
            </w:r>
            <w:r w:rsidR="00775D02">
              <w:rPr>
                <w:noProof/>
                <w:webHidden/>
              </w:rPr>
              <w:fldChar w:fldCharType="begin"/>
            </w:r>
            <w:r w:rsidR="00775D02">
              <w:rPr>
                <w:noProof/>
                <w:webHidden/>
              </w:rPr>
              <w:instrText xml:space="preserve"> PAGEREF _Toc40710479 \h </w:instrText>
            </w:r>
            <w:r w:rsidR="00775D02">
              <w:rPr>
                <w:noProof/>
                <w:webHidden/>
              </w:rPr>
            </w:r>
            <w:r w:rsidR="00775D02">
              <w:rPr>
                <w:noProof/>
                <w:webHidden/>
              </w:rPr>
              <w:fldChar w:fldCharType="separate"/>
            </w:r>
            <w:r w:rsidR="00775D02">
              <w:rPr>
                <w:noProof/>
                <w:webHidden/>
              </w:rPr>
              <w:t>7</w:t>
            </w:r>
            <w:r w:rsidR="00775D02">
              <w:rPr>
                <w:noProof/>
                <w:webHidden/>
              </w:rPr>
              <w:fldChar w:fldCharType="end"/>
            </w:r>
          </w:hyperlink>
        </w:p>
        <w:p w14:paraId="248E1339" w14:textId="1609E4D6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737D40AC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0710472"/>
      <w:r>
        <w:rPr>
          <w:sz w:val="24"/>
          <w:szCs w:val="24"/>
        </w:rPr>
        <w:t>Задание варианта 1</w:t>
      </w:r>
      <w:r w:rsidR="007A3D1B">
        <w:rPr>
          <w:sz w:val="24"/>
          <w:szCs w:val="24"/>
        </w:rPr>
        <w:t>0</w:t>
      </w:r>
      <w:bookmarkEnd w:id="1"/>
      <w:r w:rsidRPr="003D64C7">
        <w:rPr>
          <w:sz w:val="24"/>
          <w:szCs w:val="24"/>
        </w:rPr>
        <w:t xml:space="preserve"> </w:t>
      </w:r>
      <w:r w:rsidRPr="003D64C7">
        <w:rPr>
          <w:sz w:val="24"/>
          <w:szCs w:val="24"/>
        </w:rPr>
        <w:tab/>
      </w:r>
    </w:p>
    <w:p w14:paraId="3363D852" w14:textId="186E9064" w:rsidR="005302D6" w:rsidRDefault="005302D6" w:rsidP="005302D6"/>
    <w:p w14:paraId="22D39B17" w14:textId="0A716E8A" w:rsidR="00006596" w:rsidRDefault="001776B6" w:rsidP="00006596">
      <w:pPr>
        <w:jc w:val="both"/>
      </w:pPr>
      <w:r w:rsidRPr="00DC01EE">
        <w:tab/>
      </w:r>
      <w:r w:rsidR="00006596">
        <w:t xml:space="preserve">Методы </w:t>
      </w:r>
      <w:proofErr w:type="spellStart"/>
      <w:proofErr w:type="gramStart"/>
      <w:r w:rsidR="00006596">
        <w:t>replace</w:t>
      </w:r>
      <w:proofErr w:type="spellEnd"/>
      <w:r w:rsidR="00006596">
        <w:t>(</w:t>
      </w:r>
      <w:proofErr w:type="gramEnd"/>
      <w:r w:rsidR="00006596">
        <w:t xml:space="preserve">). Представьте скриншот кода и </w:t>
      </w:r>
      <w:proofErr w:type="spellStart"/>
      <w:r w:rsidR="00006596">
        <w:t>web</w:t>
      </w:r>
      <w:proofErr w:type="spellEnd"/>
      <w:r w:rsidR="00006596">
        <w:t>-страницы выполненного задания. Написать функцию, которая меняет слэши на дефисы. Ваша задача состоит в том, чтобы написать функцию, которая принимает два параметра.</w:t>
      </w:r>
    </w:p>
    <w:p w14:paraId="7B77C7BA" w14:textId="78279D89" w:rsidR="00006596" w:rsidRDefault="00006596" w:rsidP="00006596">
      <w:pPr>
        <w:ind w:firstLine="709"/>
        <w:jc w:val="both"/>
      </w:pPr>
      <w:r>
        <w:t xml:space="preserve">1. Переменная, в которой содержится номер телефона, записанный с помощью слэшей. </w:t>
      </w:r>
      <w:proofErr w:type="spellStart"/>
      <w:r>
        <w:t>var</w:t>
      </w:r>
      <w:proofErr w:type="spellEnd"/>
      <w:r>
        <w:t xml:space="preserve"> </w:t>
      </w:r>
      <w:proofErr w:type="spellStart"/>
      <w:r>
        <w:t>tel</w:t>
      </w:r>
      <w:proofErr w:type="spellEnd"/>
      <w:r>
        <w:t xml:space="preserve"> = "8/927/31/10/765"; </w:t>
      </w:r>
    </w:p>
    <w:p w14:paraId="535C6248" w14:textId="3C1DFAC4" w:rsidR="005A676E" w:rsidRDefault="00006596" w:rsidP="00417F39">
      <w:pPr>
        <w:ind w:firstLine="709"/>
        <w:jc w:val="both"/>
      </w:pPr>
      <w:r>
        <w:t xml:space="preserve">2. Знак, на который нужно заменить слэш. </w:t>
      </w:r>
      <w:proofErr w:type="spellStart"/>
      <w:r>
        <w:t>var</w:t>
      </w:r>
      <w:proofErr w:type="spellEnd"/>
      <w:r>
        <w:t xml:space="preserve"> </w:t>
      </w:r>
      <w:proofErr w:type="spellStart"/>
      <w:r>
        <w:t>sign</w:t>
      </w:r>
      <w:proofErr w:type="spellEnd"/>
      <w:r>
        <w:t xml:space="preserve"> = "-"; Внутри этой функции, с помощью регулярного выражения и метода </w:t>
      </w:r>
      <w:proofErr w:type="spellStart"/>
      <w:proofErr w:type="gramStart"/>
      <w:r>
        <w:t>replace</w:t>
      </w:r>
      <w:proofErr w:type="spellEnd"/>
      <w:r>
        <w:t>(</w:t>
      </w:r>
      <w:proofErr w:type="gramEnd"/>
      <w:r>
        <w:t xml:space="preserve">)  вам  надо  заменить  все  слэши  на  указанный  во  втором параметре знак. В качестве результата, нужно вывести уже измененный телефонный номер на экран. Подсказка. Помните, что </w:t>
      </w:r>
      <w:r w:rsidR="00417F39">
        <w:t>слэш это символ, который используется</w:t>
      </w:r>
      <w:r>
        <w:t xml:space="preserve"> для создания регулярного выражения (</w:t>
      </w:r>
      <w:r w:rsidR="00417F39">
        <w:t>также, как</w:t>
      </w:r>
      <w:r>
        <w:t xml:space="preserve"> и точка, скобки и т.д.) поэтому, чтобы сообщить волшебнику, что надо искать именно слэш, вы должны экранировать его обратным </w:t>
      </w:r>
      <w:proofErr w:type="spellStart"/>
      <w:r>
        <w:t>слэшем</w:t>
      </w:r>
      <w:proofErr w:type="spellEnd"/>
      <w:r>
        <w:t xml:space="preserve">. </w:t>
      </w:r>
      <w:r>
        <w:cr/>
      </w:r>
    </w:p>
    <w:p w14:paraId="4F0EF75E" w14:textId="783150A6" w:rsidR="005A676E" w:rsidRDefault="005A676E">
      <w:r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0710473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534ACE04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</w:t>
      </w:r>
      <w:r w:rsidR="00006596" w:rsidRPr="00006596">
        <w:t xml:space="preserve">функции и методы строковых объектов в </w:t>
      </w:r>
      <w:proofErr w:type="spellStart"/>
      <w:r w:rsidR="00006596" w:rsidRPr="00006596">
        <w:t>JavaScript</w:t>
      </w:r>
      <w:proofErr w:type="spellEnd"/>
      <w:r w:rsidR="00874CC3" w:rsidRPr="007A75AB">
        <w:t xml:space="preserve">.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0710474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6C5A0279" w14:textId="2C01C656" w:rsidR="00863077" w:rsidRDefault="00863077" w:rsidP="00A43DC3">
      <w:pPr>
        <w:ind w:firstLine="709"/>
      </w:pPr>
      <w:r>
        <w:t xml:space="preserve">Строковые объекты в </w:t>
      </w:r>
      <w:r w:rsidR="00163F87">
        <w:rPr>
          <w:lang w:val="en-US"/>
        </w:rPr>
        <w:t>JavaScript</w:t>
      </w:r>
      <w:r w:rsidR="00163F87" w:rsidRPr="00B16DAC">
        <w:t xml:space="preserve"> </w:t>
      </w:r>
      <w:r w:rsidR="00163F87">
        <w:t xml:space="preserve">обладают </w:t>
      </w:r>
      <w:r w:rsidR="00B16DAC">
        <w:t xml:space="preserve">множеством свойств и методов. Для замены подстрок в строке используется </w:t>
      </w:r>
      <w:r w:rsidR="00C0447E">
        <w:t xml:space="preserve">метод </w:t>
      </w:r>
      <w:r w:rsidR="00C0447E" w:rsidRPr="002A50FD">
        <w:t>“</w:t>
      </w:r>
      <w:r w:rsidR="00C0447E">
        <w:rPr>
          <w:lang w:val="en-US"/>
        </w:rPr>
        <w:t>replace</w:t>
      </w:r>
      <w:r w:rsidR="00C0447E" w:rsidRPr="002A50FD">
        <w:t xml:space="preserve">”. </w:t>
      </w:r>
      <w:r w:rsidR="00C0447E">
        <w:t xml:space="preserve">В качестве аргументов метод принимает </w:t>
      </w:r>
      <w:r w:rsidR="002A50FD">
        <w:t>шаблон подстроки, который может быть регулярным выражением, строку-заменитель</w:t>
      </w:r>
      <w:r w:rsidR="00676CAA">
        <w:t xml:space="preserve"> и флаги</w:t>
      </w:r>
      <w:r w:rsidR="007D6CC5">
        <w:t>, управляющие операцией</w:t>
      </w:r>
      <w:r w:rsidR="002404AE">
        <w:t xml:space="preserve"> замены</w:t>
      </w:r>
      <w:r w:rsidR="002A50FD">
        <w:t>.</w:t>
      </w:r>
      <w:r w:rsidR="002404AE">
        <w:t xml:space="preserve"> </w:t>
      </w:r>
      <w:r w:rsidR="002A50FD">
        <w:t xml:space="preserve">  </w:t>
      </w:r>
      <w:r>
        <w:t xml:space="preserve"> </w:t>
      </w:r>
    </w:p>
    <w:p w14:paraId="708871A2" w14:textId="6195A283" w:rsidR="00A43DC3" w:rsidRPr="00A43DC3" w:rsidRDefault="00A43DC3" w:rsidP="00A43DC3">
      <w:pPr>
        <w:ind w:firstLine="709"/>
      </w:pPr>
      <w:r>
        <w:t>Код лабораторной работы представлен в Приложении 1.</w:t>
      </w:r>
      <w:r w:rsidR="00530906">
        <w:t xml:space="preserve"> Ссылка на репозиторий </w:t>
      </w:r>
      <w:proofErr w:type="spellStart"/>
      <w:r w:rsidR="00530906">
        <w:rPr>
          <w:lang w:val="en-US"/>
        </w:rPr>
        <w:t>github</w:t>
      </w:r>
      <w:proofErr w:type="spellEnd"/>
      <w:r w:rsidR="00530906" w:rsidRPr="00530906">
        <w:t xml:space="preserve"> </w:t>
      </w:r>
      <w:r w:rsidR="00530906">
        <w:t>представлена в Приложении 2.</w:t>
      </w:r>
      <w:r>
        <w:t xml:space="preserve"> Работа программы в </w:t>
      </w:r>
      <w:r w:rsidR="0077447F">
        <w:t>брауз</w:t>
      </w:r>
      <w:r>
        <w:t xml:space="preserve">ере </w:t>
      </w:r>
      <w:r w:rsidR="00734C35">
        <w:t>представлена на Рис. 1-</w:t>
      </w:r>
      <w:r w:rsidR="00892AD4">
        <w:t>3</w:t>
      </w:r>
      <w:r w:rsidR="00734C35">
        <w:t>.</w:t>
      </w:r>
      <w:r w:rsidR="00530906">
        <w:t xml:space="preserve"> </w:t>
      </w:r>
    </w:p>
    <w:p w14:paraId="03EAFD86" w14:textId="64B2F51A" w:rsidR="00A43DC3" w:rsidRDefault="00A43DC3" w:rsidP="00A43DC3">
      <w:pPr>
        <w:ind w:firstLine="709"/>
      </w:pPr>
    </w:p>
    <w:p w14:paraId="4071CCDF" w14:textId="77777777" w:rsidR="00530906" w:rsidRDefault="00530906" w:rsidP="00A43DC3">
      <w:pPr>
        <w:ind w:firstLine="709"/>
      </w:pPr>
    </w:p>
    <w:p w14:paraId="37C0D19A" w14:textId="5F122DAF" w:rsidR="00795B98" w:rsidRPr="00346E50" w:rsidRDefault="00903718" w:rsidP="00795B98">
      <w:pPr>
        <w:jc w:val="center"/>
      </w:pPr>
      <w:r w:rsidRPr="00903718">
        <w:rPr>
          <w:noProof/>
        </w:rPr>
        <w:drawing>
          <wp:inline distT="0" distB="0" distL="0" distR="0" wp14:anchorId="471DDF0C" wp14:editId="78934EF5">
            <wp:extent cx="6188710" cy="2608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4C35">
        <w:t xml:space="preserve">Рис. 1. Запрос </w:t>
      </w:r>
      <w:r>
        <w:t>номера телеф</w:t>
      </w:r>
      <w:r w:rsidR="00795B98">
        <w:t>она, содержащего символ «</w:t>
      </w:r>
      <w:r w:rsidR="00795B98" w:rsidRPr="00903718">
        <w:t>/</w:t>
      </w:r>
      <w:r w:rsidR="00795B98">
        <w:t>»</w:t>
      </w:r>
      <w:r w:rsidR="00795B98" w:rsidRPr="00346E50">
        <w:t>.</w:t>
      </w:r>
    </w:p>
    <w:p w14:paraId="7B35D16A" w14:textId="77777777" w:rsidR="00795B98" w:rsidRDefault="00795B98" w:rsidP="00795B98">
      <w:pPr>
        <w:keepNext/>
        <w:ind w:right="85"/>
      </w:pPr>
    </w:p>
    <w:p w14:paraId="39C799CF" w14:textId="77777777" w:rsidR="00795B98" w:rsidRDefault="00795B98" w:rsidP="00795B98">
      <w:pPr>
        <w:jc w:val="center"/>
      </w:pPr>
    </w:p>
    <w:p w14:paraId="5B68D076" w14:textId="4FDDB560" w:rsidR="00795B98" w:rsidRDefault="00795B98" w:rsidP="00795B98">
      <w:pPr>
        <w:jc w:val="center"/>
      </w:pPr>
    </w:p>
    <w:p w14:paraId="0783F660" w14:textId="77777777" w:rsidR="00892AD4" w:rsidRDefault="00892AD4" w:rsidP="00795B98">
      <w:pPr>
        <w:jc w:val="center"/>
      </w:pPr>
    </w:p>
    <w:p w14:paraId="4E3DDB66" w14:textId="2F16DCCA" w:rsidR="004B3A16" w:rsidRDefault="00795B98" w:rsidP="00795B98">
      <w:pPr>
        <w:jc w:val="center"/>
      </w:pPr>
      <w:r w:rsidRPr="00903718">
        <w:rPr>
          <w:noProof/>
        </w:rPr>
        <w:drawing>
          <wp:inline distT="0" distB="0" distL="0" distR="0" wp14:anchorId="3B383498" wp14:editId="7D59AB16">
            <wp:extent cx="6188710" cy="23926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5AD2B" w14:textId="3A9DB962" w:rsidR="00795B98" w:rsidRPr="00734C35" w:rsidRDefault="00795B98" w:rsidP="00795B98">
      <w:pPr>
        <w:keepNext/>
        <w:ind w:right="85"/>
        <w:jc w:val="center"/>
      </w:pPr>
      <w:r>
        <w:t xml:space="preserve">Рис. </w:t>
      </w:r>
      <w:r w:rsidRPr="00734C35">
        <w:t>2</w:t>
      </w:r>
      <w:r>
        <w:t xml:space="preserve">. Ввод символа-заменителя. </w:t>
      </w:r>
    </w:p>
    <w:p w14:paraId="1B20EE61" w14:textId="77777777" w:rsidR="00795B98" w:rsidRDefault="00795B98" w:rsidP="00795B98">
      <w:pPr>
        <w:jc w:val="center"/>
      </w:pPr>
    </w:p>
    <w:p w14:paraId="37DB696B" w14:textId="4AC17827" w:rsidR="004B3A16" w:rsidRDefault="00F97BA4" w:rsidP="00DE6C2E">
      <w:pPr>
        <w:keepNext/>
        <w:ind w:right="85"/>
      </w:pPr>
      <w:r w:rsidRPr="00F97BA4">
        <w:rPr>
          <w:noProof/>
        </w:rPr>
        <w:lastRenderedPageBreak/>
        <w:drawing>
          <wp:inline distT="0" distB="0" distL="0" distR="0" wp14:anchorId="7B2B5F6F" wp14:editId="72632403">
            <wp:extent cx="6188710" cy="242506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27CF" w14:textId="2F634172" w:rsidR="001273D2" w:rsidRPr="00734C35" w:rsidRDefault="00734C35" w:rsidP="00734C35">
      <w:pPr>
        <w:keepNext/>
        <w:ind w:right="85"/>
        <w:jc w:val="center"/>
      </w:pPr>
      <w:r>
        <w:t xml:space="preserve">Рис. </w:t>
      </w:r>
      <w:r w:rsidRPr="00346E50">
        <w:t>3</w:t>
      </w:r>
      <w:r>
        <w:t xml:space="preserve">. </w:t>
      </w:r>
      <w:r w:rsidR="00F97BA4">
        <w:t>Вывод номера телефона с замененными символами</w:t>
      </w:r>
      <w:r w:rsidR="00B075B6">
        <w:t xml:space="preserve"> «</w:t>
      </w:r>
      <w:r w:rsidR="00B075B6" w:rsidRPr="00B075B6">
        <w:t>/</w:t>
      </w:r>
      <w:r w:rsidR="00B075B6">
        <w:t>».</w:t>
      </w:r>
    </w:p>
    <w:p w14:paraId="60CCAAB6" w14:textId="26BDF284" w:rsidR="001273D2" w:rsidRDefault="001273D2" w:rsidP="00DE6C2E">
      <w:pPr>
        <w:keepNext/>
        <w:ind w:right="85"/>
      </w:pPr>
    </w:p>
    <w:p w14:paraId="76E3EA24" w14:textId="0DD2716F" w:rsidR="001273D2" w:rsidRDefault="001273D2" w:rsidP="00DE6C2E">
      <w:pPr>
        <w:keepNext/>
        <w:ind w:right="85"/>
      </w:pPr>
    </w:p>
    <w:p w14:paraId="71ADDD83" w14:textId="77777777" w:rsidR="001273D2" w:rsidRDefault="001273D2" w:rsidP="00DE6C2E">
      <w:pPr>
        <w:keepNext/>
        <w:ind w:right="85"/>
      </w:pPr>
    </w:p>
    <w:p w14:paraId="699B69B7" w14:textId="60B56447" w:rsidR="004B3A16" w:rsidRDefault="004B3A16" w:rsidP="00DE6C2E">
      <w:pPr>
        <w:keepNext/>
        <w:ind w:right="85"/>
      </w:pPr>
    </w:p>
    <w:p w14:paraId="29D4E950" w14:textId="7C5E7637" w:rsidR="001273D2" w:rsidRDefault="001273D2" w:rsidP="00DE6C2E">
      <w:pPr>
        <w:keepNext/>
        <w:ind w:right="85"/>
      </w:pPr>
    </w:p>
    <w:p w14:paraId="4B357A8F" w14:textId="5DAB966A" w:rsidR="001273D2" w:rsidRDefault="001273D2" w:rsidP="00DE6C2E">
      <w:pPr>
        <w:keepNext/>
        <w:ind w:right="85"/>
      </w:pPr>
    </w:p>
    <w:p w14:paraId="1AB651E0" w14:textId="35266281" w:rsidR="008A5EF4" w:rsidRDefault="008A5EF4">
      <w:r>
        <w:br w:type="page"/>
      </w: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1344FCA4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8A5EF4" w:rsidRPr="008A5EF4">
        <w:t xml:space="preserve"> </w:t>
      </w:r>
      <w:r w:rsidR="00775D02">
        <w:rPr>
          <w:sz w:val="24"/>
          <w:szCs w:val="24"/>
        </w:rPr>
        <w:t xml:space="preserve">метода строкового объекта </w:t>
      </w:r>
      <w:r w:rsidR="00775D02" w:rsidRPr="00775D02">
        <w:rPr>
          <w:sz w:val="24"/>
          <w:szCs w:val="24"/>
        </w:rPr>
        <w:t>“</w:t>
      </w:r>
      <w:r w:rsidR="00775D02">
        <w:rPr>
          <w:sz w:val="24"/>
          <w:szCs w:val="24"/>
          <w:lang w:val="en-US"/>
        </w:rPr>
        <w:t>replace</w:t>
      </w:r>
      <w:r w:rsidR="00775D02" w:rsidRPr="00775D02">
        <w:rPr>
          <w:sz w:val="24"/>
          <w:szCs w:val="24"/>
        </w:rPr>
        <w:t>”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0710475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0710476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04927945" w14:textId="77777777" w:rsidR="009E2B15" w:rsidRPr="0077447F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77447F">
        <w:rPr>
          <w:rFonts w:ascii="Consolas" w:hAnsi="Consolas"/>
          <w:sz w:val="21"/>
          <w:szCs w:val="21"/>
          <w:lang w:eastAsia="en-US"/>
        </w:rPr>
        <w:t>&lt;!</w:t>
      </w:r>
      <w:r w:rsidRPr="009E2B15">
        <w:rPr>
          <w:rFonts w:ascii="Consolas" w:hAnsi="Consolas"/>
          <w:sz w:val="21"/>
          <w:szCs w:val="21"/>
          <w:lang w:val="en-US" w:eastAsia="en-US"/>
        </w:rPr>
        <w:t>DOCTYPE</w:t>
      </w:r>
      <w:r w:rsidRPr="0077447F">
        <w:rPr>
          <w:rFonts w:ascii="Consolas" w:hAnsi="Consolas"/>
          <w:sz w:val="21"/>
          <w:szCs w:val="21"/>
          <w:lang w:eastAsia="en-US"/>
        </w:rPr>
        <w:t xml:space="preserve"> </w:t>
      </w:r>
      <w:r w:rsidRPr="009E2B15">
        <w:rPr>
          <w:rFonts w:ascii="Consolas" w:hAnsi="Consolas"/>
          <w:sz w:val="21"/>
          <w:szCs w:val="21"/>
          <w:lang w:val="en-US" w:eastAsia="en-US"/>
        </w:rPr>
        <w:t>html</w:t>
      </w:r>
      <w:r w:rsidRPr="0077447F">
        <w:rPr>
          <w:rFonts w:ascii="Consolas" w:hAnsi="Consolas"/>
          <w:sz w:val="21"/>
          <w:szCs w:val="21"/>
          <w:lang w:eastAsia="en-US"/>
        </w:rPr>
        <w:t>&gt;</w:t>
      </w:r>
    </w:p>
    <w:p w14:paraId="0242EE17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&lt;html 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lang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>="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en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>"&gt;</w:t>
      </w:r>
    </w:p>
    <w:p w14:paraId="5CB4874D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14B76F7E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head&gt;</w:t>
      </w:r>
    </w:p>
    <w:p w14:paraId="5C3CE912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meta charset="UTF-8"&gt;</w:t>
      </w:r>
    </w:p>
    <w:p w14:paraId="27C64F80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meta name="viewport" content="width=device-width, initial-scale=1.0"&gt;</w:t>
      </w:r>
    </w:p>
    <w:p w14:paraId="7DE4B3EB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&lt;title&gt;Laboratory work #2&lt;/title&gt;</w:t>
      </w:r>
    </w:p>
    <w:p w14:paraId="49D73715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/head&gt;</w:t>
      </w:r>
    </w:p>
    <w:p w14:paraId="6068EC14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435B819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>&lt;body&gt;</w:t>
      </w:r>
    </w:p>
    <w:p w14:paraId="0BE46217" w14:textId="77777777" w:rsidR="009E2B15" w:rsidRPr="0077447F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  </w:t>
      </w:r>
      <w:r w:rsidRPr="0077447F">
        <w:rPr>
          <w:rFonts w:ascii="Consolas" w:hAnsi="Consolas"/>
          <w:sz w:val="21"/>
          <w:szCs w:val="21"/>
          <w:lang w:eastAsia="en-US"/>
        </w:rPr>
        <w:t>&lt;</w:t>
      </w:r>
      <w:r w:rsidRPr="009E2B15">
        <w:rPr>
          <w:rFonts w:ascii="Consolas" w:hAnsi="Consolas"/>
          <w:sz w:val="21"/>
          <w:szCs w:val="21"/>
          <w:lang w:val="en-US" w:eastAsia="en-US"/>
        </w:rPr>
        <w:t>h</w:t>
      </w:r>
      <w:r w:rsidRPr="0077447F">
        <w:rPr>
          <w:rFonts w:ascii="Consolas" w:hAnsi="Consolas"/>
          <w:sz w:val="21"/>
          <w:szCs w:val="21"/>
          <w:lang w:eastAsia="en-US"/>
        </w:rPr>
        <w:t xml:space="preserve">1 </w:t>
      </w:r>
      <w:r w:rsidRPr="009E2B15">
        <w:rPr>
          <w:rFonts w:ascii="Consolas" w:hAnsi="Consolas"/>
          <w:sz w:val="21"/>
          <w:szCs w:val="21"/>
          <w:lang w:val="en-US" w:eastAsia="en-US"/>
        </w:rPr>
        <w:t>style</w:t>
      </w:r>
      <w:r w:rsidRPr="0077447F">
        <w:rPr>
          <w:rFonts w:ascii="Consolas" w:hAnsi="Consolas"/>
          <w:sz w:val="21"/>
          <w:szCs w:val="21"/>
          <w:lang w:eastAsia="en-US"/>
        </w:rPr>
        <w:t>="</w:t>
      </w:r>
      <w:proofErr w:type="gramStart"/>
      <w:r w:rsidRPr="009E2B15">
        <w:rPr>
          <w:rFonts w:ascii="Consolas" w:hAnsi="Consolas"/>
          <w:sz w:val="21"/>
          <w:szCs w:val="21"/>
          <w:lang w:val="en-US" w:eastAsia="en-US"/>
        </w:rPr>
        <w:t>color</w:t>
      </w:r>
      <w:r w:rsidRPr="0077447F">
        <w:rPr>
          <w:rFonts w:ascii="Consolas" w:hAnsi="Consolas"/>
          <w:sz w:val="21"/>
          <w:szCs w:val="21"/>
          <w:lang w:eastAsia="en-US"/>
        </w:rPr>
        <w:t>:</w:t>
      </w:r>
      <w:r w:rsidRPr="009E2B15">
        <w:rPr>
          <w:rFonts w:ascii="Consolas" w:hAnsi="Consolas"/>
          <w:sz w:val="21"/>
          <w:szCs w:val="21"/>
          <w:lang w:val="en-US" w:eastAsia="en-US"/>
        </w:rPr>
        <w:t>navy</w:t>
      </w:r>
      <w:proofErr w:type="gramEnd"/>
      <w:r w:rsidRPr="0077447F">
        <w:rPr>
          <w:rFonts w:ascii="Consolas" w:hAnsi="Consolas"/>
          <w:sz w:val="21"/>
          <w:szCs w:val="21"/>
          <w:lang w:eastAsia="en-US"/>
        </w:rPr>
        <w:t>"&gt;</w:t>
      </w:r>
      <w:r w:rsidRPr="009E2B15">
        <w:rPr>
          <w:rFonts w:ascii="Consolas" w:hAnsi="Consolas"/>
          <w:sz w:val="21"/>
          <w:szCs w:val="21"/>
          <w:lang w:eastAsia="en-US"/>
        </w:rPr>
        <w:t>Лабораторная</w:t>
      </w:r>
      <w:r w:rsidRPr="0077447F">
        <w:rPr>
          <w:rFonts w:ascii="Consolas" w:hAnsi="Consolas"/>
          <w:sz w:val="21"/>
          <w:szCs w:val="21"/>
          <w:lang w:eastAsia="en-US"/>
        </w:rPr>
        <w:t xml:space="preserve"> </w:t>
      </w:r>
      <w:r w:rsidRPr="009E2B15">
        <w:rPr>
          <w:rFonts w:ascii="Consolas" w:hAnsi="Consolas"/>
          <w:sz w:val="21"/>
          <w:szCs w:val="21"/>
          <w:lang w:eastAsia="en-US"/>
        </w:rPr>
        <w:t>работа</w:t>
      </w:r>
      <w:r w:rsidRPr="0077447F">
        <w:rPr>
          <w:rFonts w:ascii="Consolas" w:hAnsi="Consolas"/>
          <w:sz w:val="21"/>
          <w:szCs w:val="21"/>
          <w:lang w:eastAsia="en-US"/>
        </w:rPr>
        <w:t xml:space="preserve"> 2&lt;/</w:t>
      </w:r>
      <w:r w:rsidRPr="009E2B15">
        <w:rPr>
          <w:rFonts w:ascii="Consolas" w:hAnsi="Consolas"/>
          <w:sz w:val="21"/>
          <w:szCs w:val="21"/>
          <w:lang w:val="en-US" w:eastAsia="en-US"/>
        </w:rPr>
        <w:t>h</w:t>
      </w:r>
      <w:r w:rsidRPr="0077447F">
        <w:rPr>
          <w:rFonts w:ascii="Consolas" w:hAnsi="Consolas"/>
          <w:sz w:val="21"/>
          <w:szCs w:val="21"/>
          <w:lang w:eastAsia="en-US"/>
        </w:rPr>
        <w:t>1&gt;</w:t>
      </w:r>
    </w:p>
    <w:p w14:paraId="5393B903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77447F">
        <w:rPr>
          <w:rFonts w:ascii="Consolas" w:hAnsi="Consolas"/>
          <w:sz w:val="21"/>
          <w:szCs w:val="21"/>
          <w:lang w:eastAsia="en-US"/>
        </w:rPr>
        <w:t xml:space="preserve">    </w:t>
      </w:r>
      <w:r w:rsidRPr="009E2B15">
        <w:rPr>
          <w:rFonts w:ascii="Consolas" w:hAnsi="Consolas"/>
          <w:sz w:val="21"/>
          <w:szCs w:val="21"/>
          <w:lang w:val="en-US" w:eastAsia="en-US"/>
        </w:rPr>
        <w:t xml:space="preserve">&lt;script </w:t>
      </w:r>
      <w:proofErr w:type="spellStart"/>
      <w:r w:rsidRPr="009E2B15">
        <w:rPr>
          <w:rFonts w:ascii="Consolas" w:hAnsi="Consolas"/>
          <w:sz w:val="21"/>
          <w:szCs w:val="21"/>
          <w:lang w:val="en-US" w:eastAsia="en-US"/>
        </w:rPr>
        <w:t>src</w:t>
      </w:r>
      <w:proofErr w:type="spellEnd"/>
      <w:r w:rsidRPr="009E2B15">
        <w:rPr>
          <w:rFonts w:ascii="Consolas" w:hAnsi="Consolas"/>
          <w:sz w:val="21"/>
          <w:szCs w:val="21"/>
          <w:lang w:val="en-US" w:eastAsia="en-US"/>
        </w:rPr>
        <w:t xml:space="preserve"> = "lab_2.js"&gt;&lt;/script&gt;</w:t>
      </w:r>
    </w:p>
    <w:p w14:paraId="652D8BD1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9E2B15">
        <w:rPr>
          <w:rFonts w:ascii="Consolas" w:hAnsi="Consolas"/>
          <w:sz w:val="21"/>
          <w:szCs w:val="21"/>
          <w:lang w:val="en-US" w:eastAsia="en-US"/>
        </w:rPr>
        <w:t xml:space="preserve">  </w:t>
      </w:r>
      <w:r w:rsidRPr="009E2B15">
        <w:rPr>
          <w:rFonts w:ascii="Consolas" w:hAnsi="Consolas"/>
          <w:sz w:val="21"/>
          <w:szCs w:val="21"/>
          <w:lang w:eastAsia="en-US"/>
        </w:rPr>
        <w:t>&lt;/</w:t>
      </w:r>
      <w:proofErr w:type="spellStart"/>
      <w:r w:rsidRPr="009E2B15">
        <w:rPr>
          <w:rFonts w:ascii="Consolas" w:hAnsi="Consolas"/>
          <w:sz w:val="21"/>
          <w:szCs w:val="21"/>
          <w:lang w:eastAsia="en-US"/>
        </w:rPr>
        <w:t>body</w:t>
      </w:r>
      <w:proofErr w:type="spellEnd"/>
      <w:r w:rsidRPr="009E2B15">
        <w:rPr>
          <w:rFonts w:ascii="Consolas" w:hAnsi="Consolas"/>
          <w:sz w:val="21"/>
          <w:szCs w:val="21"/>
          <w:lang w:eastAsia="en-US"/>
        </w:rPr>
        <w:t>&gt;</w:t>
      </w:r>
    </w:p>
    <w:p w14:paraId="1F59C810" w14:textId="77777777" w:rsidR="009E2B15" w:rsidRPr="009E2B15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3A123400" w14:textId="50161003" w:rsidR="00274016" w:rsidRDefault="009E2B15" w:rsidP="009E2B15">
      <w:pPr>
        <w:ind w:left="567"/>
        <w:rPr>
          <w:rFonts w:ascii="Consolas" w:hAnsi="Consolas"/>
          <w:sz w:val="21"/>
          <w:szCs w:val="21"/>
          <w:lang w:eastAsia="en-US"/>
        </w:rPr>
      </w:pPr>
      <w:r w:rsidRPr="009E2B15">
        <w:rPr>
          <w:rFonts w:ascii="Consolas" w:hAnsi="Consolas"/>
          <w:sz w:val="21"/>
          <w:szCs w:val="21"/>
          <w:lang w:eastAsia="en-US"/>
        </w:rPr>
        <w:t>&lt;/</w:t>
      </w:r>
      <w:proofErr w:type="spellStart"/>
      <w:r w:rsidRPr="009E2B15">
        <w:rPr>
          <w:rFonts w:ascii="Consolas" w:hAnsi="Consolas"/>
          <w:sz w:val="21"/>
          <w:szCs w:val="21"/>
          <w:lang w:eastAsia="en-US"/>
        </w:rPr>
        <w:t>html</w:t>
      </w:r>
      <w:proofErr w:type="spellEnd"/>
      <w:r w:rsidRPr="009E2B15">
        <w:rPr>
          <w:rFonts w:ascii="Consolas" w:hAnsi="Consolas"/>
          <w:sz w:val="21"/>
          <w:szCs w:val="21"/>
          <w:lang w:eastAsia="en-US"/>
        </w:rPr>
        <w:t>&gt;</w:t>
      </w:r>
    </w:p>
    <w:p w14:paraId="797130B5" w14:textId="77777777" w:rsidR="009E2B15" w:rsidRPr="00274016" w:rsidRDefault="009E2B15" w:rsidP="009E2B15">
      <w:pPr>
        <w:ind w:left="567"/>
        <w:rPr>
          <w:lang w:val="en-US"/>
        </w:rPr>
      </w:pPr>
    </w:p>
    <w:p w14:paraId="0B8080BC" w14:textId="19B0F2E0" w:rsidR="00274016" w:rsidRPr="00654806" w:rsidRDefault="00274016" w:rsidP="00074500">
      <w:pPr>
        <w:pStyle w:val="20"/>
        <w:rPr>
          <w:sz w:val="24"/>
          <w:szCs w:val="24"/>
        </w:rPr>
      </w:pPr>
      <w:bookmarkStart w:id="11" w:name="_Toc40710477"/>
      <w:r>
        <w:rPr>
          <w:sz w:val="24"/>
          <w:szCs w:val="24"/>
          <w:lang w:val="en-US"/>
        </w:rPr>
        <w:t>lab</w:t>
      </w:r>
      <w:r w:rsidRPr="00654806">
        <w:rPr>
          <w:sz w:val="24"/>
          <w:szCs w:val="24"/>
        </w:rPr>
        <w:t>_</w:t>
      </w:r>
      <w:r w:rsidR="009E2B15">
        <w:rPr>
          <w:sz w:val="24"/>
          <w:szCs w:val="24"/>
        </w:rPr>
        <w:t>2</w:t>
      </w:r>
      <w:r w:rsidRPr="00654806">
        <w:rPr>
          <w:sz w:val="24"/>
          <w:szCs w:val="24"/>
        </w:rPr>
        <w:t>.</w:t>
      </w:r>
      <w:proofErr w:type="spellStart"/>
      <w:r>
        <w:rPr>
          <w:sz w:val="24"/>
          <w:szCs w:val="24"/>
          <w:lang w:val="en-US"/>
        </w:rPr>
        <w:t>js</w:t>
      </w:r>
      <w:bookmarkEnd w:id="11"/>
      <w:proofErr w:type="spellEnd"/>
    </w:p>
    <w:p w14:paraId="4F108191" w14:textId="474773B0" w:rsidR="00274016" w:rsidRPr="00654806" w:rsidRDefault="00274016" w:rsidP="00274016"/>
    <w:p w14:paraId="2290DFF1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>let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 = </w:t>
      </w: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promp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 xml:space="preserve">"Введите номер телефона, </w:t>
      </w:r>
      <w:proofErr w:type="spellStart"/>
      <w:r w:rsidRPr="00654806">
        <w:rPr>
          <w:rFonts w:ascii="Consolas" w:hAnsi="Consolas"/>
          <w:sz w:val="21"/>
          <w:szCs w:val="21"/>
          <w:lang w:eastAsia="en-US"/>
        </w:rPr>
        <w:t>содржащий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 знак \"\/\"");</w:t>
      </w:r>
    </w:p>
    <w:p w14:paraId="2AEBD8D3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>let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</w:t>
      </w:r>
      <w:r w:rsidRPr="00654806">
        <w:rPr>
          <w:rFonts w:ascii="Consolas" w:hAnsi="Consolas"/>
          <w:sz w:val="21"/>
          <w:szCs w:val="21"/>
          <w:lang w:val="en-US" w:eastAsia="en-US"/>
        </w:rPr>
        <w:t>sign</w:t>
      </w:r>
      <w:r w:rsidRPr="00654806">
        <w:rPr>
          <w:rFonts w:ascii="Consolas" w:hAnsi="Consolas"/>
          <w:sz w:val="21"/>
          <w:szCs w:val="21"/>
          <w:lang w:eastAsia="en-US"/>
        </w:rPr>
        <w:t xml:space="preserve"> = </w:t>
      </w: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promp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>"Введите знак, на который заменить знак \"\/\"");</w:t>
      </w:r>
    </w:p>
    <w:p w14:paraId="34E9D9F0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0A5AAA60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alert</w:t>
      </w:r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gramEnd"/>
      <w:r w:rsidRPr="00654806">
        <w:rPr>
          <w:rFonts w:ascii="Consolas" w:hAnsi="Consolas"/>
          <w:sz w:val="21"/>
          <w:szCs w:val="21"/>
          <w:lang w:eastAsia="en-US"/>
        </w:rPr>
        <w:t>`Модифицированный номер телефона:\</w:t>
      </w:r>
      <w:r w:rsidRPr="00654806">
        <w:rPr>
          <w:rFonts w:ascii="Consolas" w:hAnsi="Consolas"/>
          <w:sz w:val="21"/>
          <w:szCs w:val="21"/>
          <w:lang w:val="en-US" w:eastAsia="en-US"/>
        </w:rPr>
        <w:t>n</w:t>
      </w:r>
      <w:r w:rsidRPr="00654806">
        <w:rPr>
          <w:rFonts w:ascii="Consolas" w:hAnsi="Consolas"/>
          <w:sz w:val="21"/>
          <w:szCs w:val="21"/>
          <w:lang w:eastAsia="en-US"/>
        </w:rPr>
        <w:t>${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modifyNumber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>(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eastAsia="en-US"/>
        </w:rPr>
        <w:t xml:space="preserve">, </w:t>
      </w:r>
      <w:r w:rsidRPr="00654806">
        <w:rPr>
          <w:rFonts w:ascii="Consolas" w:hAnsi="Consolas"/>
          <w:sz w:val="21"/>
          <w:szCs w:val="21"/>
          <w:lang w:val="en-US" w:eastAsia="en-US"/>
        </w:rPr>
        <w:t>sign</w:t>
      </w:r>
      <w:r w:rsidRPr="00654806">
        <w:rPr>
          <w:rFonts w:ascii="Consolas" w:hAnsi="Consolas"/>
          <w:sz w:val="21"/>
          <w:szCs w:val="21"/>
          <w:lang w:eastAsia="en-US"/>
        </w:rPr>
        <w:t>)}`);</w:t>
      </w:r>
    </w:p>
    <w:p w14:paraId="5346E4B7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61C11107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 xml:space="preserve">function </w:t>
      </w:r>
      <w:proofErr w:type="spellStart"/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modifyNumber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(</w:t>
      </w:r>
      <w:proofErr w:type="spellStart"/>
      <w:proofErr w:type="gramEnd"/>
      <w:r w:rsidRPr="00654806">
        <w:rPr>
          <w:rFonts w:ascii="Consolas" w:hAnsi="Consolas"/>
          <w:sz w:val="21"/>
          <w:szCs w:val="21"/>
          <w:lang w:val="en-US" w:eastAsia="en-US"/>
        </w:rPr>
        <w:t>tel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, sign) {</w:t>
      </w:r>
    </w:p>
    <w:p w14:paraId="46B71D7F" w14:textId="77777777" w:rsidR="00654806" w:rsidRPr="00654806" w:rsidRDefault="00654806" w:rsidP="00654806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54806">
        <w:rPr>
          <w:rFonts w:ascii="Consolas" w:hAnsi="Consolas"/>
          <w:sz w:val="21"/>
          <w:szCs w:val="21"/>
          <w:lang w:val="en-US" w:eastAsia="en-US"/>
        </w:rPr>
        <w:t xml:space="preserve">    return </w:t>
      </w:r>
      <w:proofErr w:type="spellStart"/>
      <w:proofErr w:type="gramStart"/>
      <w:r w:rsidRPr="00654806">
        <w:rPr>
          <w:rFonts w:ascii="Consolas" w:hAnsi="Consolas"/>
          <w:sz w:val="21"/>
          <w:szCs w:val="21"/>
          <w:lang w:val="en-US" w:eastAsia="en-US"/>
        </w:rPr>
        <w:t>tel.replace</w:t>
      </w:r>
      <w:proofErr w:type="spellEnd"/>
      <w:proofErr w:type="gramEnd"/>
      <w:r w:rsidRPr="00654806">
        <w:rPr>
          <w:rFonts w:ascii="Consolas" w:hAnsi="Consolas"/>
          <w:sz w:val="21"/>
          <w:szCs w:val="21"/>
          <w:lang w:val="en-US" w:eastAsia="en-US"/>
        </w:rPr>
        <w:t xml:space="preserve">(new </w:t>
      </w:r>
      <w:proofErr w:type="spellStart"/>
      <w:r w:rsidRPr="00654806">
        <w:rPr>
          <w:rFonts w:ascii="Consolas" w:hAnsi="Consolas"/>
          <w:sz w:val="21"/>
          <w:szCs w:val="21"/>
          <w:lang w:val="en-US" w:eastAsia="en-US"/>
        </w:rPr>
        <w:t>RegExp</w:t>
      </w:r>
      <w:proofErr w:type="spellEnd"/>
      <w:r w:rsidRPr="00654806">
        <w:rPr>
          <w:rFonts w:ascii="Consolas" w:hAnsi="Consolas"/>
          <w:sz w:val="21"/>
          <w:szCs w:val="21"/>
          <w:lang w:val="en-US" w:eastAsia="en-US"/>
        </w:rPr>
        <w:t>(/\//g), sign);</w:t>
      </w:r>
    </w:p>
    <w:p w14:paraId="1B2E02E1" w14:textId="79F376D0" w:rsidR="00274016" w:rsidRPr="0077447F" w:rsidRDefault="00654806" w:rsidP="00654806">
      <w:pPr>
        <w:ind w:left="567"/>
      </w:pPr>
      <w:r w:rsidRPr="0077447F">
        <w:rPr>
          <w:rFonts w:ascii="Consolas" w:hAnsi="Consolas"/>
          <w:sz w:val="21"/>
          <w:szCs w:val="21"/>
          <w:lang w:eastAsia="en-US"/>
        </w:rPr>
        <w:t>}</w:t>
      </w:r>
    </w:p>
    <w:p w14:paraId="6A5DF49B" w14:textId="77777777" w:rsidR="00000E55" w:rsidRPr="0077447F" w:rsidRDefault="00000E55" w:rsidP="00274016"/>
    <w:p w14:paraId="4CE69754" w14:textId="3E79C754" w:rsidR="00F80943" w:rsidRDefault="00F80943"/>
    <w:p w14:paraId="60E0BEF3" w14:textId="290A5D86" w:rsidR="00654806" w:rsidRDefault="00654806">
      <w:r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2" w:name="_Toc40710478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2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3" w:name="_Toc40710479"/>
      <w:r w:rsidRPr="004E6F6C">
        <w:rPr>
          <w:sz w:val="24"/>
          <w:szCs w:val="24"/>
        </w:rPr>
        <w:t>Ссылка на проект</w:t>
      </w:r>
      <w:bookmarkEnd w:id="13"/>
    </w:p>
    <w:p w14:paraId="02FD15C1" w14:textId="2B9489CC" w:rsidR="004676FC" w:rsidRPr="004E6F6C" w:rsidRDefault="0077447F" w:rsidP="00F80943">
      <w:pPr>
        <w:ind w:left="567"/>
      </w:pPr>
      <w:hyperlink r:id="rId12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3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rgUAmNeOTCwAAAA=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708C2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04AE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A50FD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ED3"/>
    <w:rsid w:val="003815AA"/>
    <w:rsid w:val="003825D5"/>
    <w:rsid w:val="00385727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BF1"/>
    <w:rsid w:val="003D1FEB"/>
    <w:rsid w:val="003D64C7"/>
    <w:rsid w:val="003E3B41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1C78"/>
    <w:rsid w:val="00482EE1"/>
    <w:rsid w:val="004859FA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1945"/>
    <w:rsid w:val="00523859"/>
    <w:rsid w:val="0052605A"/>
    <w:rsid w:val="005262BD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5E5E"/>
    <w:rsid w:val="006F02ED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63A71"/>
    <w:rsid w:val="007663BD"/>
    <w:rsid w:val="0077447F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3ACF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A5EF4"/>
    <w:rsid w:val="008B7247"/>
    <w:rsid w:val="008C0685"/>
    <w:rsid w:val="008C1C0F"/>
    <w:rsid w:val="008C1D63"/>
    <w:rsid w:val="008C4D89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5C7F"/>
    <w:rsid w:val="00A56D94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47E"/>
    <w:rsid w:val="00C04BCF"/>
    <w:rsid w:val="00C1776B"/>
    <w:rsid w:val="00C2570A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41E8"/>
    <w:rsid w:val="00C47867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D91"/>
    <w:rsid w:val="00E5176D"/>
    <w:rsid w:val="00E54FB7"/>
    <w:rsid w:val="00E573E8"/>
    <w:rsid w:val="00E57E57"/>
    <w:rsid w:val="00E67204"/>
    <w:rsid w:val="00E67B72"/>
    <w:rsid w:val="00E73F58"/>
    <w:rsid w:val="00E74B6C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4A65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B214F"/>
    <w:rsid w:val="00FC52EC"/>
    <w:rsid w:val="00FC5795"/>
    <w:rsid w:val="00FC7303"/>
    <w:rsid w:val="00FC764F"/>
    <w:rsid w:val="00FD63D4"/>
    <w:rsid w:val="00FD6B4E"/>
    <w:rsid w:val="00FE4849"/>
    <w:rsid w:val="00FE58AF"/>
    <w:rsid w:val="00FE5EC2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trovicheugene/WebProgramming.g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9F654-966B-4C1B-8060-17E4D331E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8</Pages>
  <Words>399</Words>
  <Characters>3557</Characters>
  <Application>Microsoft Office Word</Application>
  <DocSecurity>0</DocSecurity>
  <Lines>29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3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6</cp:revision>
  <cp:lastPrinted>2019-11-01T08:27:00Z</cp:lastPrinted>
  <dcterms:created xsi:type="dcterms:W3CDTF">2020-05-18T05:37:00Z</dcterms:created>
  <dcterms:modified xsi:type="dcterms:W3CDTF">2020-05-20T15:58:00Z</dcterms:modified>
</cp:coreProperties>
</file>